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X21bc589487cd47f07a07bb25547b5397359a447"/>
    <w:p>
      <w:pPr>
        <w:pStyle w:val="Heading1"/>
      </w:pPr>
      <w:r>
        <w:t xml:space="preserve">Internship Application Letter for Acting Internship in Miami, United States</w:t>
      </w:r>
    </w:p>
    <w:bookmarkEnd w:id="20"/>
    <w:p>
      <w:pPr>
        <w:pStyle w:val="FirstParagraph"/>
      </w:pPr>
      <w:r>
        <w:t xml:space="preserve">Alex Morgan</w:t>
      </w:r>
      <w:r>
        <w:br/>
      </w:r>
      <w:r>
        <w:t xml:space="preserve">123 Performance Avenue</w:t>
      </w:r>
      <w:r>
        <w:br/>
      </w:r>
      <w:r>
        <w:t xml:space="preserve">Coral Gables, FL 33146</w:t>
      </w:r>
      <w:r>
        <w:br/>
      </w:r>
      <w:r>
        <w:t xml:space="preserve">alex.morgan@email.com</w:t>
      </w:r>
      <w:r>
        <w:br/>
      </w:r>
      <w:r>
        <w:t xml:space="preserve">(305) 555-7890</w:t>
      </w:r>
    </w:p>
    <w:p>
      <w:pPr>
        <w:pStyle w:val="BodyText"/>
      </w:pPr>
      <w:r>
        <w:t xml:space="preserve">October 26, 2023</w:t>
      </w:r>
    </w:p>
    <w:p>
      <w:pPr>
        <w:pStyle w:val="BodyText"/>
      </w:pPr>
      <w:r>
        <w:t xml:space="preserve">Hiring Committee</w:t>
      </w:r>
      <w:r>
        <w:br/>
      </w:r>
      <w:r>
        <w:t xml:space="preserve">Miami Film &amp; Theater Academy</w:t>
      </w:r>
      <w:r>
        <w:br/>
      </w:r>
      <w:r>
        <w:t xml:space="preserve">450 Brickell Avenue, Suite 1500</w:t>
      </w:r>
      <w:r>
        <w:br/>
      </w:r>
      <w:r>
        <w:t xml:space="preserve">Miami, FL 33131</w:t>
      </w:r>
    </w:p>
    <w:p>
      <w:pPr>
        <w:pStyle w:val="BodyText"/>
      </w:pPr>
      <w:r>
        <w:t xml:space="preserve">Dear Hiring Committee,</w:t>
      </w:r>
    </w:p>
    <w:p>
      <w:pPr>
        <w:pStyle w:val="BodyText"/>
      </w:pPr>
      <w:r>
        <w:t xml:space="preserve">It is with profound enthusiasm that I submit this Internship Application Letter for the Acting Internship position at the Miami Film &amp; Theater Academy. As a dedicated aspiring Actor with extensive stage and screen experience, I am passionately committed to honing my craft within the dynamic cultural landscape of United States Miami. This city's unique convergence of global arts, vibrant storytelling traditions, and cinematic innovation makes it not merely a location for professional development but the ideal crucible for an emerging Actor's artistic evolution.</w:t>
      </w:r>
    </w:p>
    <w:p>
      <w:pPr>
        <w:pStyle w:val="BodyText"/>
      </w:pPr>
      <w:r>
        <w:t xml:space="preserve">My journey as an Actor began in community theater at age 12, where I performed in over 40 productions ranging from Shakespearean tragedies to contemporary social dramas. This foundational experience taught me that true acting transcends mere lines—it demands psychological depth, cultural sensitivity, and the ability to connect with diverse audiences. After earning my Bachelor of Fine Arts in Theater Performance from the University of Florida, I immersed myself in Miami's local arts scene, performing lead roles at the Adrienne Arsht Center for the Performing Arts and contributing to award-winning short films produced through Miami Film Studios. These experiences cemented my understanding that an Actor must be both artist and collaborator—a realization profoundly shaped by working alongside visionaries in United States Miami's creative community.</w:t>
      </w:r>
    </w:p>
    <w:p>
      <w:pPr>
        <w:pStyle w:val="BodyText"/>
      </w:pPr>
      <w:r>
        <w:t xml:space="preserve">I am particularly drawn to this internship because of the Academy's renowned "Miami Voices" program, which actively cultivates authentic representation in storytelling. Having witnessed firsthand how Miami's unique demographic mosaic—encompassing Cuban, Haitian, Caribbean, and South American cultures—fuels innovative artistic expression through projects like the annual Calle Ocho Film Festival, I recognize this internship as a transformative opportunity to develop culturally responsive acting techniques. As an Actor committed to moving beyond stereotypical portrayals, I am eager to contribute my fluency in Spanish (advanced conversational level) and my understanding of Latinx narratives—gained through years of community theater in Little Havana—to projects that authentically reflect Miami's spirit. This internship represents more than professional growth; it is a chance to become part of the living narrative that makes United States Miami a global arts beacon.</w:t>
      </w:r>
    </w:p>
    <w:p>
      <w:pPr>
        <w:pStyle w:val="BodyText"/>
      </w:pPr>
      <w:r>
        <w:t xml:space="preserve">My technical preparedness as an Actor extends beyond performance. I possess comprehensive knowledge of industry-standard practices: I am proficient in stage combat choreography (certified through the Society of American Fight Directors), maintain meticulous script analysis techniques, and have successfully utilized digital platforms like Zoom for virtual auditions during pandemic-era productions. During my recent residency at the Miami New Drama theater company, I collaborated with directors on developing nuanced character arcs for a play exploring immigrant experiences—directly aligning with this internship's focus on socially conscious storytelling. My portfolio includes a YouTube series documenting my "Cultural Immersion Acting" project, where I researched and portrayed characters from 12 different Miami neighborhoods, demonstrating my commitment to authenticity—a quality that resonates deeply with the Academy's mission.</w:t>
      </w:r>
    </w:p>
    <w:p>
      <w:pPr>
        <w:pStyle w:val="BodyText"/>
      </w:pPr>
      <w:r>
        <w:t xml:space="preserve">What truly sets me apart is my understanding that an Actor's growth requires intentional immersion in the community they portray. In United States Miami, I've developed relationships with cultural historians at the Historical Museum of Southern Florida and local playwrights through the Greater Miami Writers' Collective. This network informs my approach to character development, ensuring I avoid appropriation while embracing genuine collaboration. For example, when preparing for a role in "Calle 8," a production about Cuban-American youth, I spent two months engaging with community leaders at Casa de las Americas before script rehearsals began—this methodology resulted in critical acclaim for the show's authentic portrayal of generational tensions. As an Actor seeking this internship, I am prepared to bring this same dedication to collaborative research and community engagement.</w:t>
      </w:r>
    </w:p>
    <w:p>
      <w:pPr>
        <w:pStyle w:val="BodyText"/>
      </w:pPr>
      <w:r>
        <w:t xml:space="preserve">I understand that Miami's film industry operates at a unique intersection of international production (with major studios like Netflix and Amazon establishing regional offices here) and grassroots artistic innovation. This internship presents the rare opportunity to learn from professionals who navigate both spheres—exactly the skill set I aim to develop. Having researched your curriculum, I am particularly eager to participate in your "Miami Soundtrack" workshop series, where actors collaborate with composers to create culturally resonant performances. My experience as a voice-over artist for Spanish-language commercials in Miami further demonstrates my adaptability across media formats—an asset I intend to leverage during this internship.</w:t>
      </w:r>
    </w:p>
    <w:p>
      <w:pPr>
        <w:pStyle w:val="BodyText"/>
      </w:pPr>
      <w:r>
        <w:t xml:space="preserve">My ultimate artistic vision aligns perfectly with the cultural mission of United States Miami: creating stories that reflect the city's soul while expanding global audiences' understanding. As an Actor, I believe we don't just tell stories—we build bridges between cultures through empathy. This internship represents a pivotal step toward mastering that craft within America's most culturally vibrant city. The Miami Film &amp; Theater Academy's commitment to nurturing Artists who embody this philosophy is why I am confident this Internship Application Letter is the beginning of a meaningful professional relationship.</w:t>
      </w:r>
    </w:p>
    <w:p>
      <w:pPr>
        <w:pStyle w:val="BodyText"/>
      </w:pPr>
      <w:r>
        <w:t xml:space="preserve">I have attached my resume, headshot, and portfolio highlighting recent performances including my lead role in "Havana Nights" (directed by Tony Award winner María Berrío) and a short film screened at the Miami International Film Festival. I would be honored to discuss how my background in authentic cultural representation and technical acting skills align with your program's goals. Thank you for considering this Internship Application Letter from an Actor deeply invested in Miami's artistic future.</w:t>
      </w:r>
    </w:p>
    <w:p>
      <w:pPr>
        <w:pStyle w:val="BodyText"/>
      </w:pPr>
      <w:r>
        <w:t xml:space="preserve">Sincerely,</w:t>
      </w:r>
    </w:p>
    <w:p>
      <w:pPr>
        <w:pStyle w:val="BodyText"/>
      </w:pPr>
      <w:r>
        <w:t xml:space="preserve">Alex Morgan</w:t>
      </w:r>
      <w:r>
        <w:br/>
      </w:r>
      <w:r>
        <w:t xml:space="preserve">Aspiring Actor | Cultural Storyteller | Miami Resi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dc:title>
  <dc:creator/>
  <dc:language>en</dc:language>
  <cp:keywords/>
  <dcterms:created xsi:type="dcterms:W3CDTF">2025-12-10T09:18:20Z</dcterms:created>
  <dcterms:modified xsi:type="dcterms:W3CDTF">2025-12-10T09:18:20Z</dcterms:modified>
</cp:coreProperties>
</file>

<file path=docProps/custom.xml><?xml version="1.0" encoding="utf-8"?>
<Properties xmlns="http://schemas.openxmlformats.org/officeDocument/2006/custom-properties" xmlns:vt="http://schemas.openxmlformats.org/officeDocument/2006/docPropsVTypes"/>
</file>